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CE896F" w14:textId="7599CE5A" w:rsidR="007E76BE" w:rsidRDefault="00FC74DC" w:rsidP="00124B9E">
      <w:pPr>
        <w:pStyle w:val="Heading2"/>
        <w:bidi/>
        <w:rPr>
          <w:rtl/>
          <w:lang w:bidi="he-IL"/>
        </w:rPr>
      </w:pPr>
      <w:r>
        <w:rPr>
          <w:rFonts w:hint="cs"/>
          <w:rtl/>
          <w:lang w:bidi="he-IL"/>
        </w:rPr>
        <w:t>תרגיל</w:t>
      </w:r>
      <w:r w:rsidR="007E76BE">
        <w:rPr>
          <w:rFonts w:hint="cs"/>
          <w:rtl/>
          <w:lang w:bidi="he-IL"/>
        </w:rPr>
        <w:t xml:space="preserve"> </w:t>
      </w:r>
      <w:r w:rsidR="000D3C83">
        <w:rPr>
          <w:lang w:bidi="he-IL"/>
        </w:rPr>
        <w:t>2</w:t>
      </w:r>
    </w:p>
    <w:p w14:paraId="0C7B1FF9" w14:textId="77777777" w:rsidR="007E76BE" w:rsidRDefault="007E76BE" w:rsidP="007E76BE">
      <w:pPr>
        <w:bidi/>
        <w:rPr>
          <w:rtl/>
          <w:lang w:bidi="he-IL"/>
        </w:rPr>
      </w:pPr>
    </w:p>
    <w:p w14:paraId="6A865338" w14:textId="4C9D3B44" w:rsidR="00124B9E" w:rsidRPr="00124B9E" w:rsidRDefault="00124B9E" w:rsidP="007D2C33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מטרת ה</w:t>
      </w:r>
      <w:r w:rsidR="00FC74DC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תרגיל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>–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</w:t>
      </w:r>
      <w:r w:rsidR="000D3C83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בצע את תרגיל 1 בתוספת </w:t>
      </w:r>
      <w:r w:rsidR="000D3C83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>TAILWIND</w:t>
      </w:r>
    </w:p>
    <w:p w14:paraId="3E337B49" w14:textId="77777777" w:rsidR="00124B9E" w:rsidRPr="00124B9E" w:rsidRDefault="00124B9E" w:rsidP="00124B9E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התרגיל הינו פיתוח דף 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>HTML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 xml:space="preserve"> המכיל ממשק של מחשבון</w:t>
      </w:r>
    </w:p>
    <w:p w14:paraId="580D8798" w14:textId="12B9D73E" w:rsidR="00124B9E" w:rsidRPr="00160D7C" w:rsidRDefault="000D3C83" w:rsidP="00124B9E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 xml:space="preserve">יש להשתמש בתוצרי תרגיל 1, ולממש את העיצוב ל- 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>TAILWIND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 xml:space="preserve">. יש לייצר פרויקט ע"י 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>create-tw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>, ולעבוד בתוכו.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 xml:space="preserve"> 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>קישורים והסברים נמצאים בהרצאה. כמו כן ישנה דוגמא המצורפת להרצאה.</w:t>
      </w:r>
    </w:p>
    <w:p w14:paraId="102D9645" w14:textId="0D61FBA3" w:rsidR="00160D7C" w:rsidRDefault="00160D7C" w:rsidP="00160D7C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 xml:space="preserve">יש לממש פונקציונליות </w:t>
      </w:r>
      <w:r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val="en-US" w:eastAsia="en-GB" w:bidi="he-IL"/>
        </w:rPr>
        <w:t>dark/light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val="en-US" w:eastAsia="en-GB" w:bidi="he-IL"/>
        </w:rPr>
        <w:t>.</w:t>
      </w:r>
    </w:p>
    <w:p w14:paraId="1A17B786" w14:textId="77777777" w:rsidR="004B79CE" w:rsidRDefault="004B79CE" w:rsidP="004B79CE">
      <w:pPr>
        <w:bidi/>
        <w:rPr>
          <w:rtl/>
          <w:lang w:bidi="he-IL"/>
        </w:rPr>
      </w:pPr>
    </w:p>
    <w:p w14:paraId="1AE85956" w14:textId="77777777" w:rsidR="00124B9E" w:rsidRPr="0037653A" w:rsidRDefault="00124B9E" w:rsidP="00124B9E">
      <w:pPr>
        <w:rPr>
          <w:b/>
          <w:bCs/>
          <w:lang w:val="en-US" w:bidi="he-IL"/>
        </w:rPr>
      </w:pPr>
      <w:r w:rsidRPr="0037653A">
        <w:rPr>
          <w:b/>
          <w:bCs/>
          <w:lang w:val="en-US" w:bidi="he-IL"/>
        </w:rPr>
        <w:t>Code examples:</w:t>
      </w:r>
    </w:p>
    <w:p w14:paraId="5EB800EC" w14:textId="77777777" w:rsidR="00124B9E" w:rsidRDefault="00124B9E" w:rsidP="00124B9E">
      <w:pPr>
        <w:pStyle w:val="ListParagraph"/>
        <w:numPr>
          <w:ilvl w:val="0"/>
          <w:numId w:val="3"/>
        </w:numPr>
        <w:rPr>
          <w:lang w:val="en-US" w:bidi="he-IL"/>
        </w:rPr>
      </w:pPr>
      <w:r>
        <w:rPr>
          <w:lang w:val="en-US" w:bidi="he-IL"/>
        </w:rPr>
        <w:t>Embedded style</w:t>
      </w:r>
      <w:r w:rsidR="0037653A">
        <w:rPr>
          <w:lang w:val="en-US" w:bidi="he-IL"/>
        </w:rPr>
        <w:t xml:space="preserve"> (and style rules)</w:t>
      </w:r>
      <w:r w:rsidR="00DB77A6">
        <w:rPr>
          <w:lang w:val="en-US" w:bidi="he-IL"/>
        </w:rPr>
        <w:t>:</w:t>
      </w:r>
    </w:p>
    <w:p w14:paraId="54083EEA" w14:textId="77777777" w:rsidR="00124B9E" w:rsidRDefault="00124B9E" w:rsidP="00124B9E">
      <w:pPr>
        <w:pStyle w:val="ListParagraph"/>
        <w:rPr>
          <w:lang w:val="en-US" w:bidi="he-IL"/>
        </w:rPr>
      </w:pPr>
      <w:r>
        <w:rPr>
          <w:noProof/>
          <w:lang w:val="en-US" w:bidi="he-IL"/>
        </w:rPr>
        <w:drawing>
          <wp:inline distT="0" distB="0" distL="0" distR="0" wp14:anchorId="3214A824" wp14:editId="5D834D49">
            <wp:extent cx="3335731" cy="2831062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35498" cy="2830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28766" w14:textId="77777777" w:rsidR="00124B9E" w:rsidRDefault="00124B9E" w:rsidP="00124B9E">
      <w:pPr>
        <w:pStyle w:val="ListParagraph"/>
        <w:numPr>
          <w:ilvl w:val="0"/>
          <w:numId w:val="3"/>
        </w:numPr>
        <w:rPr>
          <w:lang w:val="en-US" w:bidi="he-IL"/>
        </w:rPr>
      </w:pPr>
      <w:r>
        <w:rPr>
          <w:lang w:val="en-US" w:bidi="he-IL"/>
        </w:rPr>
        <w:t xml:space="preserve">Selectors: </w:t>
      </w:r>
    </w:p>
    <w:p w14:paraId="6DF13F93" w14:textId="77777777" w:rsidR="00124B9E" w:rsidRDefault="00124B9E" w:rsidP="00124B9E">
      <w:pPr>
        <w:pStyle w:val="ListParagraph"/>
        <w:numPr>
          <w:ilvl w:val="1"/>
          <w:numId w:val="3"/>
        </w:numPr>
        <w:rPr>
          <w:lang w:val="en-US" w:bidi="he-IL"/>
        </w:rPr>
      </w:pPr>
      <w:r>
        <w:rPr>
          <w:lang w:val="en-US" w:bidi="he-IL"/>
        </w:rPr>
        <w:t>Id (#myDiv)</w:t>
      </w:r>
    </w:p>
    <w:p w14:paraId="5B20DD57" w14:textId="77777777" w:rsidR="00124B9E" w:rsidRDefault="00124B9E" w:rsidP="00124B9E">
      <w:pPr>
        <w:pStyle w:val="ListParagraph"/>
        <w:numPr>
          <w:ilvl w:val="1"/>
          <w:numId w:val="3"/>
        </w:numPr>
        <w:rPr>
          <w:lang w:val="en-US" w:bidi="he-IL"/>
        </w:rPr>
      </w:pPr>
      <w:r>
        <w:rPr>
          <w:lang w:val="en-US" w:bidi="he-IL"/>
        </w:rPr>
        <w:t>Tag element (div, button etc)</w:t>
      </w:r>
    </w:p>
    <w:p w14:paraId="16D84506" w14:textId="77777777" w:rsidR="00124B9E" w:rsidRDefault="00DB77A6" w:rsidP="00124B9E">
      <w:pPr>
        <w:pStyle w:val="ListParagraph"/>
        <w:numPr>
          <w:ilvl w:val="1"/>
          <w:numId w:val="3"/>
        </w:numPr>
        <w:rPr>
          <w:lang w:val="en-US" w:bidi="he-IL"/>
        </w:rPr>
      </w:pPr>
      <w:r>
        <w:rPr>
          <w:lang w:val="en-US" w:bidi="he-IL"/>
        </w:rPr>
        <w:t>Class (.myClass, .but1)</w:t>
      </w:r>
    </w:p>
    <w:p w14:paraId="01DCB8AC" w14:textId="77777777" w:rsidR="00DB77A6" w:rsidRDefault="00DB77A6" w:rsidP="00DB77A6">
      <w:pPr>
        <w:pStyle w:val="ListParagraph"/>
        <w:numPr>
          <w:ilvl w:val="0"/>
          <w:numId w:val="3"/>
        </w:numPr>
        <w:rPr>
          <w:lang w:val="en-US" w:bidi="he-IL"/>
        </w:rPr>
      </w:pPr>
      <w:r>
        <w:rPr>
          <w:lang w:val="en-US" w:bidi="he-IL"/>
        </w:rPr>
        <w:t xml:space="preserve">Floating divs model (example of </w:t>
      </w:r>
      <w:r w:rsidR="0037653A">
        <w:rPr>
          <w:lang w:val="en-US" w:bidi="he-IL"/>
        </w:rPr>
        <w:t xml:space="preserve">2 </w:t>
      </w:r>
      <w:r>
        <w:rPr>
          <w:lang w:val="en-US" w:bidi="he-IL"/>
        </w:rPr>
        <w:t>row):</w:t>
      </w:r>
    </w:p>
    <w:p w14:paraId="0BA54886" w14:textId="77777777" w:rsidR="00DB77A6" w:rsidRDefault="0037653A" w:rsidP="0037653A">
      <w:pPr>
        <w:pStyle w:val="ListParagraph"/>
        <w:rPr>
          <w:lang w:val="en-US" w:bidi="he-IL"/>
        </w:rPr>
      </w:pPr>
      <w:r>
        <w:rPr>
          <w:noProof/>
          <w:lang w:val="en-US" w:bidi="he-IL"/>
        </w:rPr>
        <w:drawing>
          <wp:inline distT="0" distB="0" distL="0" distR="0" wp14:anchorId="1138CC0E" wp14:editId="4AF8E317">
            <wp:extent cx="1880006" cy="1460311"/>
            <wp:effectExtent l="0" t="0" r="635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79041" cy="145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BEC56" w14:textId="77777777" w:rsidR="0037653A" w:rsidRDefault="0037653A" w:rsidP="0037653A">
      <w:pPr>
        <w:pStyle w:val="ListParagraph"/>
        <w:numPr>
          <w:ilvl w:val="0"/>
          <w:numId w:val="3"/>
        </w:numPr>
        <w:rPr>
          <w:lang w:val="en-US" w:bidi="he-IL"/>
        </w:rPr>
      </w:pPr>
      <w:r>
        <w:rPr>
          <w:lang w:val="en-US" w:bidi="he-IL"/>
        </w:rPr>
        <w:t>How to center div:</w:t>
      </w:r>
    </w:p>
    <w:p w14:paraId="36067DCB" w14:textId="77777777" w:rsidR="0037653A" w:rsidRDefault="0037653A" w:rsidP="0037653A">
      <w:pPr>
        <w:pStyle w:val="ListParagraph"/>
        <w:rPr>
          <w:lang w:val="en-US" w:bidi="he-IL"/>
        </w:rPr>
      </w:pPr>
      <w:r>
        <w:rPr>
          <w:noProof/>
          <w:lang w:val="en-US" w:bidi="he-IL"/>
        </w:rPr>
        <w:drawing>
          <wp:inline distT="0" distB="0" distL="0" distR="0" wp14:anchorId="492CD76D" wp14:editId="585143EB">
            <wp:extent cx="4652467" cy="4826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8579" cy="48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5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C96BE1"/>
    <w:multiLevelType w:val="hybridMultilevel"/>
    <w:tmpl w:val="E3D4C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533309">
    <w:abstractNumId w:val="2"/>
  </w:num>
  <w:num w:numId="2" w16cid:durableId="1464618152">
    <w:abstractNumId w:val="0"/>
  </w:num>
  <w:num w:numId="3" w16cid:durableId="771970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GB" w:vendorID="64" w:dllVersion="6" w:nlCheck="1" w:checkStyle="0"/>
  <w:activeWritingStyle w:appName="MSWord" w:lang="en-US" w:vendorID="64" w:dllVersion="6" w:nlCheck="1" w:checkStyle="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tjAyNTE1sgSyTZR0lIJTi4sz8/NACgxrAeTlE28sAAAA"/>
  </w:docVars>
  <w:rsids>
    <w:rsidRoot w:val="00FC5332"/>
    <w:rsid w:val="00074B49"/>
    <w:rsid w:val="000D3C83"/>
    <w:rsid w:val="00124B9E"/>
    <w:rsid w:val="00160D7C"/>
    <w:rsid w:val="00241852"/>
    <w:rsid w:val="00311A8C"/>
    <w:rsid w:val="0037653A"/>
    <w:rsid w:val="003F2E76"/>
    <w:rsid w:val="004B3D1C"/>
    <w:rsid w:val="004B79CE"/>
    <w:rsid w:val="006230D3"/>
    <w:rsid w:val="00687E82"/>
    <w:rsid w:val="007D2C33"/>
    <w:rsid w:val="007E76BE"/>
    <w:rsid w:val="009E05BE"/>
    <w:rsid w:val="009F64AF"/>
    <w:rsid w:val="00B2392A"/>
    <w:rsid w:val="00B971A2"/>
    <w:rsid w:val="00CF5954"/>
    <w:rsid w:val="00DB77A6"/>
    <w:rsid w:val="00DC0A52"/>
    <w:rsid w:val="00DE4A89"/>
    <w:rsid w:val="00FA4E1E"/>
    <w:rsid w:val="00FC5332"/>
    <w:rsid w:val="00FC74DC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EB252"/>
  <w15:docId w15:val="{AE39AF30-5B85-406B-9BE6-C6883138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74B4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B56D16-AA7E-40E0-B866-44512BF538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יו ש</cp:lastModifiedBy>
  <cp:revision>4</cp:revision>
  <dcterms:created xsi:type="dcterms:W3CDTF">2024-06-09T08:36:00Z</dcterms:created>
  <dcterms:modified xsi:type="dcterms:W3CDTF">2024-06-09T09:02:00Z</dcterms:modified>
</cp:coreProperties>
</file>